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F3A3E6" w14:textId="77777777" w:rsidR="000105CD" w:rsidRPr="00E71865" w:rsidRDefault="000105CD" w:rsidP="00883CF0">
      <w:pPr>
        <w:jc w:val="center"/>
        <w:rPr>
          <w:b/>
          <w:color w:val="000000" w:themeColor="text1"/>
        </w:rPr>
      </w:pPr>
      <w:r w:rsidRPr="00E71865">
        <w:rPr>
          <w:b/>
          <w:color w:val="000000" w:themeColor="text1"/>
        </w:rPr>
        <w:t>Проектное предложение</w:t>
      </w:r>
    </w:p>
    <w:p w14:paraId="66E3A23E" w14:textId="77777777" w:rsidR="000105CD" w:rsidRPr="00E71865" w:rsidRDefault="000105CD" w:rsidP="009F7DD0">
      <w:pPr>
        <w:jc w:val="both"/>
        <w:rPr>
          <w:b/>
          <w:color w:val="000000" w:themeColor="text1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437"/>
        <w:gridCol w:w="5902"/>
      </w:tblGrid>
      <w:tr w:rsidR="00AA29C6" w:rsidRPr="00E71865" w14:paraId="3444E387" w14:textId="77777777" w:rsidTr="003F06E6">
        <w:trPr>
          <w:trHeight w:val="436"/>
        </w:trPr>
        <w:tc>
          <w:tcPr>
            <w:tcW w:w="3437" w:type="dxa"/>
          </w:tcPr>
          <w:p w14:paraId="45D40FBF" w14:textId="77777777" w:rsidR="000105CD" w:rsidRPr="00E71865" w:rsidRDefault="000105CD" w:rsidP="009F7DD0">
            <w:pPr>
              <w:jc w:val="both"/>
              <w:rPr>
                <w:color w:val="000000" w:themeColor="text1"/>
              </w:rPr>
            </w:pPr>
            <w:r w:rsidRPr="00E71865">
              <w:rPr>
                <w:color w:val="000000" w:themeColor="text1"/>
              </w:rPr>
              <w:t>Тип проекта</w:t>
            </w:r>
          </w:p>
        </w:tc>
        <w:tc>
          <w:tcPr>
            <w:tcW w:w="5902" w:type="dxa"/>
          </w:tcPr>
          <w:p w14:paraId="736CE973" w14:textId="4EF3DC82" w:rsidR="000105CD" w:rsidRPr="00176855" w:rsidRDefault="00CC13DE" w:rsidP="009F7DD0">
            <w:pPr>
              <w:jc w:val="both"/>
              <w:rPr>
                <w:color w:val="000000" w:themeColor="text1"/>
              </w:rPr>
            </w:pPr>
            <w:r w:rsidRPr="00176855">
              <w:rPr>
                <w:color w:val="000000" w:themeColor="text1"/>
              </w:rPr>
              <w:t>Исследовательский</w:t>
            </w:r>
          </w:p>
        </w:tc>
      </w:tr>
      <w:tr w:rsidR="00AA29C6" w:rsidRPr="00E71865" w14:paraId="3C93C94A" w14:textId="77777777" w:rsidTr="003F06E6">
        <w:tc>
          <w:tcPr>
            <w:tcW w:w="3437" w:type="dxa"/>
          </w:tcPr>
          <w:p w14:paraId="51D98A88" w14:textId="6A57E639" w:rsidR="000105CD" w:rsidRPr="00E71865" w:rsidRDefault="000105CD" w:rsidP="009F7DD0">
            <w:pPr>
              <w:jc w:val="both"/>
              <w:rPr>
                <w:color w:val="000000" w:themeColor="text1"/>
              </w:rPr>
            </w:pPr>
            <w:r w:rsidRPr="00E71865">
              <w:rPr>
                <w:color w:val="000000" w:themeColor="text1"/>
              </w:rPr>
              <w:t>Название проекта</w:t>
            </w:r>
            <w:r w:rsidR="005D16CD">
              <w:rPr>
                <w:color w:val="000000" w:themeColor="text1"/>
              </w:rPr>
              <w:t>/аспекта</w:t>
            </w:r>
          </w:p>
        </w:tc>
        <w:tc>
          <w:tcPr>
            <w:tcW w:w="5902" w:type="dxa"/>
          </w:tcPr>
          <w:p w14:paraId="21A4711A" w14:textId="1B7D6346" w:rsidR="00ED54E9" w:rsidRPr="00F02AD6" w:rsidRDefault="00AD6586" w:rsidP="00F02AD6">
            <w:pPr>
              <w:pStyle w:val="aa"/>
              <w:shd w:val="clear" w:color="auto" w:fill="FFFFFF"/>
              <w:jc w:val="both"/>
              <w:rPr>
                <w:color w:val="000000"/>
              </w:rPr>
            </w:pPr>
            <w:r>
              <w:rPr>
                <w:color w:val="000000" w:themeColor="text1"/>
              </w:rPr>
              <w:t xml:space="preserve"> </w:t>
            </w:r>
            <w:r w:rsidRPr="00F02AD6">
              <w:rPr>
                <w:color w:val="000000" w:themeColor="text1"/>
              </w:rPr>
              <w:t>«</w:t>
            </w:r>
            <w:r w:rsidR="00F02AD6" w:rsidRPr="00F02AD6">
              <w:rPr>
                <w:color w:val="000000"/>
              </w:rPr>
              <w:t xml:space="preserve">Сравнительный анализ устройства зарубежных </w:t>
            </w:r>
            <w:proofErr w:type="spellStart"/>
            <w:r w:rsidR="00F02AD6" w:rsidRPr="00F02AD6">
              <w:rPr>
                <w:color w:val="000000"/>
              </w:rPr>
              <w:t>лонгитюдных</w:t>
            </w:r>
            <w:proofErr w:type="spellEnd"/>
            <w:r w:rsidR="00F02AD6" w:rsidRPr="00F02AD6">
              <w:rPr>
                <w:color w:val="000000"/>
              </w:rPr>
              <w:t xml:space="preserve"> баз данных</w:t>
            </w:r>
            <w:r w:rsidRPr="00F02AD6">
              <w:rPr>
                <w:color w:val="000000" w:themeColor="text1"/>
              </w:rPr>
              <w:t>»</w:t>
            </w:r>
          </w:p>
        </w:tc>
      </w:tr>
      <w:tr w:rsidR="00AA29C6" w:rsidRPr="00E71865" w14:paraId="44E7B8EA" w14:textId="77777777" w:rsidTr="003F06E6">
        <w:tc>
          <w:tcPr>
            <w:tcW w:w="3437" w:type="dxa"/>
          </w:tcPr>
          <w:p w14:paraId="0C9DE35E" w14:textId="77777777" w:rsidR="000105CD" w:rsidRPr="00E71865" w:rsidRDefault="000105CD" w:rsidP="009F7DD0">
            <w:pPr>
              <w:jc w:val="both"/>
              <w:rPr>
                <w:color w:val="000000" w:themeColor="text1"/>
              </w:rPr>
            </w:pPr>
            <w:r w:rsidRPr="00E71865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902" w:type="dxa"/>
          </w:tcPr>
          <w:p w14:paraId="20284B91" w14:textId="12C81F1E" w:rsidR="000105CD" w:rsidRPr="00BF721B" w:rsidRDefault="00963F0B" w:rsidP="009F7DD0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Центр </w:t>
            </w:r>
            <w:proofErr w:type="spellStart"/>
            <w:r>
              <w:rPr>
                <w:color w:val="000000" w:themeColor="text1"/>
              </w:rPr>
              <w:t>лонгитюдных</w:t>
            </w:r>
            <w:proofErr w:type="spellEnd"/>
            <w:r>
              <w:rPr>
                <w:color w:val="000000" w:themeColor="text1"/>
              </w:rPr>
              <w:t xml:space="preserve"> обследований</w:t>
            </w:r>
          </w:p>
        </w:tc>
      </w:tr>
      <w:tr w:rsidR="00AA29C6" w:rsidRPr="00E71865" w14:paraId="3EEC4532" w14:textId="77777777" w:rsidTr="001740CC">
        <w:trPr>
          <w:trHeight w:val="426"/>
        </w:trPr>
        <w:tc>
          <w:tcPr>
            <w:tcW w:w="3437" w:type="dxa"/>
          </w:tcPr>
          <w:p w14:paraId="08ADCE8A" w14:textId="77777777" w:rsidR="000105CD" w:rsidRPr="00E71865" w:rsidRDefault="000105CD" w:rsidP="009F7DD0">
            <w:pPr>
              <w:jc w:val="both"/>
              <w:rPr>
                <w:color w:val="000000" w:themeColor="text1"/>
              </w:rPr>
            </w:pPr>
            <w:r w:rsidRPr="00E71865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902" w:type="dxa"/>
          </w:tcPr>
          <w:p w14:paraId="0ED93C55" w14:textId="484B4B9A" w:rsidR="000105CD" w:rsidRPr="00176855" w:rsidRDefault="00963F0B" w:rsidP="009F7DD0">
            <w:pPr>
              <w:shd w:val="clear" w:color="auto" w:fill="FFFFFF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Дорофеева Злата Евгеньевна</w:t>
            </w:r>
          </w:p>
        </w:tc>
      </w:tr>
      <w:tr w:rsidR="00AA29C6" w:rsidRPr="00E71865" w14:paraId="43AAEACC" w14:textId="77777777" w:rsidTr="003F06E6">
        <w:tc>
          <w:tcPr>
            <w:tcW w:w="3437" w:type="dxa"/>
          </w:tcPr>
          <w:p w14:paraId="09277179" w14:textId="2E835602" w:rsidR="008E2942" w:rsidRPr="005535E3" w:rsidRDefault="001740CC" w:rsidP="001740CC">
            <w:pPr>
              <w:shd w:val="clear" w:color="auto" w:fill="FFFFFF"/>
              <w:jc w:val="both"/>
              <w:rPr>
                <w:color w:val="000000" w:themeColor="text1"/>
              </w:rPr>
            </w:pPr>
            <w:r>
              <w:t>Основная проектная идея/ описание решаемой проблемы</w:t>
            </w:r>
          </w:p>
        </w:tc>
        <w:tc>
          <w:tcPr>
            <w:tcW w:w="5902" w:type="dxa"/>
          </w:tcPr>
          <w:p w14:paraId="721CA076" w14:textId="10AC847B" w:rsidR="00F02AD6" w:rsidRPr="0069098D" w:rsidRDefault="0069098D" w:rsidP="00B95FFB">
            <w:pPr>
              <w:shd w:val="clear" w:color="auto" w:fill="FFFFFF"/>
              <w:ind w:firstLine="603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Проект «</w:t>
            </w:r>
            <w:r w:rsidR="00F02AD6" w:rsidRPr="00F02AD6">
              <w:rPr>
                <w:color w:val="000000"/>
              </w:rPr>
              <w:t xml:space="preserve">Сравнительный анализ устройства зарубежных </w:t>
            </w:r>
            <w:proofErr w:type="spellStart"/>
            <w:r w:rsidR="00F02AD6" w:rsidRPr="00F02AD6">
              <w:rPr>
                <w:color w:val="000000"/>
              </w:rPr>
              <w:t>лонгитюдных</w:t>
            </w:r>
            <w:proofErr w:type="spellEnd"/>
            <w:r w:rsidR="00F02AD6" w:rsidRPr="00F02AD6">
              <w:rPr>
                <w:color w:val="000000"/>
              </w:rPr>
              <w:t xml:space="preserve"> баз данных</w:t>
            </w:r>
            <w:r>
              <w:rPr>
                <w:color w:val="000000" w:themeColor="text1"/>
              </w:rPr>
              <w:t xml:space="preserve">» </w:t>
            </w:r>
            <w:r w:rsidR="007139AD">
              <w:rPr>
                <w:color w:val="000000" w:themeColor="text1"/>
              </w:rPr>
              <w:t>нацелен на изучение</w:t>
            </w:r>
            <w:r w:rsidR="00D44B61" w:rsidRPr="00D44B61">
              <w:rPr>
                <w:color w:val="000000" w:themeColor="text1"/>
              </w:rPr>
              <w:t xml:space="preserve"> </w:t>
            </w:r>
            <w:r w:rsidR="00D44B61">
              <w:rPr>
                <w:color w:val="000000" w:themeColor="text1"/>
              </w:rPr>
              <w:t>условий доступа к данным,</w:t>
            </w:r>
            <w:r w:rsidR="007139AD">
              <w:rPr>
                <w:color w:val="000000" w:themeColor="text1"/>
              </w:rPr>
              <w:t xml:space="preserve"> </w:t>
            </w:r>
            <w:r w:rsidR="00F02AD6">
              <w:rPr>
                <w:color w:val="000000" w:themeColor="text1"/>
              </w:rPr>
              <w:t>устройства пользовательских файлов</w:t>
            </w:r>
            <w:r w:rsidR="00274ABB">
              <w:rPr>
                <w:color w:val="000000" w:themeColor="text1"/>
              </w:rPr>
              <w:t xml:space="preserve">, предоставления дополнительных материалов, пользовательского интерфейса и технических особенностей взаимодействия </w:t>
            </w:r>
            <w:r w:rsidR="00D44B61">
              <w:rPr>
                <w:color w:val="000000" w:themeColor="text1"/>
              </w:rPr>
              <w:t>пользователей с создателями</w:t>
            </w:r>
            <w:r w:rsidR="00274ABB">
              <w:rPr>
                <w:color w:val="000000" w:themeColor="text1"/>
              </w:rPr>
              <w:t xml:space="preserve"> </w:t>
            </w:r>
            <w:r w:rsidR="00D44B61">
              <w:rPr>
                <w:color w:val="000000" w:themeColor="text1"/>
              </w:rPr>
              <w:t>ба</w:t>
            </w:r>
            <w:r w:rsidR="00D44B61">
              <w:rPr>
                <w:color w:val="000000" w:themeColor="text1"/>
              </w:rPr>
              <w:t xml:space="preserve">з данных. </w:t>
            </w:r>
            <w:r w:rsidR="00406ADA">
              <w:rPr>
                <w:color w:val="000000" w:themeColor="text1"/>
              </w:rPr>
              <w:t>Обобщение зарубежного</w:t>
            </w:r>
            <w:r w:rsidR="00D44B61">
              <w:rPr>
                <w:color w:val="000000" w:themeColor="text1"/>
              </w:rPr>
              <w:t xml:space="preserve"> опыта </w:t>
            </w:r>
            <w:r w:rsidR="00406ADA">
              <w:rPr>
                <w:color w:val="000000" w:themeColor="text1"/>
              </w:rPr>
              <w:t xml:space="preserve">проводится </w:t>
            </w:r>
            <w:r w:rsidR="00274ABB">
              <w:rPr>
                <w:color w:val="000000" w:themeColor="text1"/>
              </w:rPr>
              <w:t xml:space="preserve">с целью улучшения качества </w:t>
            </w:r>
            <w:r w:rsidR="00D44B61">
              <w:rPr>
                <w:color w:val="000000" w:themeColor="text1"/>
              </w:rPr>
              <w:t xml:space="preserve">взаимодействия с пользователями Российского мониторинга экономического положения </w:t>
            </w:r>
            <w:r w:rsidR="00D44B61" w:rsidRPr="00D44B61">
              <w:rPr>
                <w:color w:val="000000" w:themeColor="text1"/>
              </w:rPr>
              <w:t>(</w:t>
            </w:r>
            <w:r w:rsidR="00D44B61">
              <w:rPr>
                <w:color w:val="000000" w:themeColor="text1"/>
                <w:lang w:val="en-US"/>
              </w:rPr>
              <w:t>RLMS</w:t>
            </w:r>
            <w:r w:rsidR="00D44B61" w:rsidRPr="00D44B61">
              <w:rPr>
                <w:color w:val="000000" w:themeColor="text1"/>
              </w:rPr>
              <w:t>-</w:t>
            </w:r>
            <w:r w:rsidR="00D44B61">
              <w:rPr>
                <w:color w:val="000000" w:themeColor="text1"/>
                <w:lang w:val="en-US"/>
              </w:rPr>
              <w:t>HSE</w:t>
            </w:r>
            <w:r w:rsidR="00D44B61" w:rsidRPr="00D44B61">
              <w:rPr>
                <w:color w:val="000000" w:themeColor="text1"/>
              </w:rPr>
              <w:t>).</w:t>
            </w:r>
          </w:p>
          <w:p w14:paraId="5CC66F5B" w14:textId="72C0CA20" w:rsidR="000105CD" w:rsidRPr="00274ABB" w:rsidRDefault="00274ABB" w:rsidP="00406ADA">
            <w:pPr>
              <w:shd w:val="clear" w:color="auto" w:fill="FFFFFF"/>
              <w:ind w:firstLine="561"/>
              <w:jc w:val="both"/>
              <w:rPr>
                <w:color w:val="000000" w:themeColor="text1"/>
                <w:shd w:val="clear" w:color="auto" w:fill="FFFFFF"/>
              </w:rPr>
            </w:pPr>
            <w:r>
              <w:rPr>
                <w:color w:val="000000" w:themeColor="text1"/>
                <w:shd w:val="clear" w:color="auto" w:fill="FFFFFF"/>
              </w:rPr>
              <w:t xml:space="preserve">Полученный опыт работы и сами базы данных могут быть использованы участниками проекта в качестве эмпирической </w:t>
            </w:r>
            <w:r w:rsidR="00406ADA">
              <w:rPr>
                <w:color w:val="000000" w:themeColor="text1"/>
                <w:shd w:val="clear" w:color="auto" w:fill="FFFFFF"/>
              </w:rPr>
              <w:t>основы</w:t>
            </w:r>
            <w:r>
              <w:rPr>
                <w:color w:val="000000" w:themeColor="text1"/>
                <w:shd w:val="clear" w:color="auto" w:fill="FFFFFF"/>
              </w:rPr>
              <w:t xml:space="preserve"> для проведения международных сравнительных исследований</w:t>
            </w:r>
            <w:r w:rsidR="00406ADA">
              <w:rPr>
                <w:color w:val="000000" w:themeColor="text1"/>
                <w:shd w:val="clear" w:color="auto" w:fill="FFFFFF"/>
              </w:rPr>
              <w:t xml:space="preserve"> в рамках ВКР, КР и проектных исследовательских работ</w:t>
            </w:r>
            <w:r>
              <w:rPr>
                <w:color w:val="000000" w:themeColor="text1"/>
                <w:shd w:val="clear" w:color="auto" w:fill="FFFFFF"/>
              </w:rPr>
              <w:t>.</w:t>
            </w:r>
          </w:p>
        </w:tc>
      </w:tr>
      <w:tr w:rsidR="00AA29C6" w:rsidRPr="00E71865" w14:paraId="63BB98F0" w14:textId="77777777" w:rsidTr="003F06E6">
        <w:tc>
          <w:tcPr>
            <w:tcW w:w="3437" w:type="dxa"/>
          </w:tcPr>
          <w:p w14:paraId="0EFE6DCD" w14:textId="77777777" w:rsidR="000105CD" w:rsidRPr="00E71865" w:rsidRDefault="000105CD" w:rsidP="009F7DD0">
            <w:pPr>
              <w:jc w:val="both"/>
              <w:rPr>
                <w:color w:val="000000" w:themeColor="text1"/>
              </w:rPr>
            </w:pPr>
            <w:r w:rsidRPr="00E71865">
              <w:rPr>
                <w:color w:val="000000" w:themeColor="text1"/>
              </w:rPr>
              <w:t>Цель и задачи проекта</w:t>
            </w:r>
          </w:p>
        </w:tc>
        <w:tc>
          <w:tcPr>
            <w:tcW w:w="5902" w:type="dxa"/>
          </w:tcPr>
          <w:p w14:paraId="5D8573E2" w14:textId="582629A6" w:rsidR="00406ADA" w:rsidRPr="00406ADA" w:rsidRDefault="00406ADA" w:rsidP="005F6CD3">
            <w:pPr>
              <w:shd w:val="clear" w:color="auto" w:fill="FFFFFF"/>
              <w:jc w:val="both"/>
              <w:rPr>
                <w:color w:val="000000"/>
              </w:rPr>
            </w:pPr>
            <w:r>
              <w:rPr>
                <w:color w:val="000000" w:themeColor="text1"/>
              </w:rPr>
              <w:t xml:space="preserve">Изучение устройства </w:t>
            </w:r>
            <w:r w:rsidRPr="00F02AD6">
              <w:rPr>
                <w:color w:val="000000"/>
              </w:rPr>
              <w:t xml:space="preserve">зарубежных </w:t>
            </w:r>
            <w:proofErr w:type="spellStart"/>
            <w:r w:rsidRPr="00F02AD6">
              <w:rPr>
                <w:color w:val="000000"/>
              </w:rPr>
              <w:t>лонгитюдных</w:t>
            </w:r>
            <w:proofErr w:type="spellEnd"/>
            <w:r w:rsidRPr="00F02AD6">
              <w:rPr>
                <w:color w:val="000000"/>
              </w:rPr>
              <w:t xml:space="preserve"> баз данных</w:t>
            </w:r>
          </w:p>
        </w:tc>
      </w:tr>
      <w:tr w:rsidR="00AA29C6" w:rsidRPr="00BC53EC" w14:paraId="3789AAC5" w14:textId="77777777" w:rsidTr="003F06E6">
        <w:tc>
          <w:tcPr>
            <w:tcW w:w="3437" w:type="dxa"/>
          </w:tcPr>
          <w:p w14:paraId="2EE72859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Проектное задание (виды деятельности, выполняемые студентом в проекте)</w:t>
            </w:r>
          </w:p>
        </w:tc>
        <w:tc>
          <w:tcPr>
            <w:tcW w:w="5902" w:type="dxa"/>
          </w:tcPr>
          <w:p w14:paraId="02E21D46" w14:textId="56EC843D" w:rsidR="00BC53EC" w:rsidRPr="00406ADA" w:rsidRDefault="00406ADA" w:rsidP="00406ADA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Получение доступа к одной из зарубежных баз данных (</w:t>
            </w:r>
            <w:r>
              <w:rPr>
                <w:rFonts w:asciiTheme="majorBidi" w:hAnsiTheme="majorBidi" w:cstheme="majorBidi"/>
                <w:color w:val="000000" w:themeColor="text1"/>
                <w:lang w:val="en-US"/>
              </w:rPr>
              <w:t>PSID</w:t>
            </w:r>
            <w:r w:rsidRPr="00406ADA">
              <w:rPr>
                <w:rFonts w:asciiTheme="majorBidi" w:hAnsiTheme="majorBidi" w:cstheme="majorBidi"/>
                <w:color w:val="000000" w:themeColor="text1"/>
              </w:rPr>
              <w:t xml:space="preserve">, </w:t>
            </w:r>
            <w:r>
              <w:rPr>
                <w:rFonts w:asciiTheme="majorBidi" w:hAnsiTheme="majorBidi" w:cstheme="majorBidi"/>
                <w:color w:val="000000" w:themeColor="text1"/>
                <w:lang w:val="en-US"/>
              </w:rPr>
              <w:t>SOEP</w:t>
            </w:r>
            <w:r w:rsidRPr="00406ADA">
              <w:rPr>
                <w:rFonts w:asciiTheme="majorBidi" w:hAnsiTheme="majorBidi" w:cstheme="majorBidi"/>
                <w:color w:val="000000" w:themeColor="text1"/>
              </w:rPr>
              <w:t xml:space="preserve">, </w:t>
            </w:r>
            <w:r>
              <w:rPr>
                <w:rFonts w:asciiTheme="majorBidi" w:hAnsiTheme="majorBidi" w:cstheme="majorBidi"/>
                <w:color w:val="000000" w:themeColor="text1"/>
                <w:lang w:val="en-US"/>
              </w:rPr>
              <w:t>HILDA</w:t>
            </w:r>
            <w:r w:rsidRPr="00406ADA">
              <w:rPr>
                <w:rFonts w:asciiTheme="majorBidi" w:hAnsiTheme="majorBidi" w:cstheme="majorBidi"/>
                <w:color w:val="000000" w:themeColor="text1"/>
              </w:rPr>
              <w:t xml:space="preserve">, </w:t>
            </w:r>
            <w:r>
              <w:rPr>
                <w:rFonts w:asciiTheme="majorBidi" w:hAnsiTheme="majorBidi" w:cstheme="majorBidi"/>
                <w:color w:val="000000" w:themeColor="text1"/>
                <w:lang w:val="en-US"/>
              </w:rPr>
              <w:t>BHPS</w:t>
            </w:r>
            <w:r>
              <w:rPr>
                <w:rFonts w:asciiTheme="majorBidi" w:hAnsiTheme="majorBidi" w:cstheme="majorBidi"/>
                <w:color w:val="000000" w:themeColor="text1"/>
              </w:rPr>
              <w:t xml:space="preserve"> и др.) с подробной фиксацией процесса, изучение предоставляемой сопутствующей документации к данным, описание структуры предоставляемых файлов (в том числе дополнительных)</w:t>
            </w:r>
            <w:r w:rsidR="00C73E9E">
              <w:rPr>
                <w:rFonts w:asciiTheme="majorBidi" w:hAnsiTheme="majorBidi" w:cstheme="majorBidi"/>
                <w:color w:val="000000" w:themeColor="text1"/>
              </w:rPr>
              <w:t xml:space="preserve"> и дополнительных материалов.</w:t>
            </w:r>
          </w:p>
        </w:tc>
      </w:tr>
      <w:tr w:rsidR="00AA29C6" w:rsidRPr="00BC53EC" w14:paraId="088E4C79" w14:textId="77777777" w:rsidTr="003F06E6">
        <w:trPr>
          <w:trHeight w:val="523"/>
        </w:trPr>
        <w:tc>
          <w:tcPr>
            <w:tcW w:w="3437" w:type="dxa"/>
          </w:tcPr>
          <w:p w14:paraId="37692515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Сроки реализации проекта</w:t>
            </w:r>
          </w:p>
        </w:tc>
        <w:tc>
          <w:tcPr>
            <w:tcW w:w="5902" w:type="dxa"/>
          </w:tcPr>
          <w:p w14:paraId="57C0551E" w14:textId="1225A1A3" w:rsidR="000105CD" w:rsidRPr="00BC53EC" w:rsidRDefault="003F3AEB" w:rsidP="003F3AEB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6</w:t>
            </w:r>
            <w:r w:rsidR="00963F0B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>
              <w:rPr>
                <w:rFonts w:asciiTheme="majorBidi" w:hAnsiTheme="majorBidi" w:cstheme="majorBidi"/>
                <w:color w:val="000000" w:themeColor="text1"/>
              </w:rPr>
              <w:t>декабря</w:t>
            </w:r>
            <w:r w:rsidR="00963F0B">
              <w:rPr>
                <w:rFonts w:asciiTheme="majorBidi" w:hAnsiTheme="majorBidi" w:cstheme="majorBidi"/>
                <w:color w:val="000000" w:themeColor="text1"/>
              </w:rPr>
              <w:t xml:space="preserve"> 2020 – </w:t>
            </w:r>
            <w:r>
              <w:rPr>
                <w:rFonts w:asciiTheme="majorBidi" w:hAnsiTheme="majorBidi" w:cstheme="majorBidi"/>
                <w:color w:val="000000" w:themeColor="text1"/>
              </w:rPr>
              <w:t>17 апреля</w:t>
            </w:r>
            <w:r w:rsidR="00963F0B">
              <w:rPr>
                <w:rFonts w:asciiTheme="majorBidi" w:hAnsiTheme="majorBidi" w:cstheme="majorBidi"/>
                <w:color w:val="000000" w:themeColor="text1"/>
              </w:rPr>
              <w:t xml:space="preserve"> 2021</w:t>
            </w:r>
          </w:p>
        </w:tc>
      </w:tr>
      <w:tr w:rsidR="00AA29C6" w:rsidRPr="00BC53EC" w14:paraId="495D56FC" w14:textId="77777777" w:rsidTr="003F06E6">
        <w:tc>
          <w:tcPr>
            <w:tcW w:w="3437" w:type="dxa"/>
          </w:tcPr>
          <w:p w14:paraId="56187900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Количество кредитов </w:t>
            </w:r>
          </w:p>
        </w:tc>
        <w:tc>
          <w:tcPr>
            <w:tcW w:w="5902" w:type="dxa"/>
          </w:tcPr>
          <w:p w14:paraId="03E6D3F0" w14:textId="2D2AEBB5" w:rsidR="000105CD" w:rsidRPr="00BC53EC" w:rsidRDefault="003F3AEB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</w:tr>
      <w:tr w:rsidR="00AA29C6" w:rsidRPr="00DE195C" w14:paraId="5E14E251" w14:textId="77777777" w:rsidTr="003F06E6">
        <w:tc>
          <w:tcPr>
            <w:tcW w:w="3437" w:type="dxa"/>
          </w:tcPr>
          <w:p w14:paraId="1CDECF40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Форма итогового контроля</w:t>
            </w:r>
          </w:p>
        </w:tc>
        <w:tc>
          <w:tcPr>
            <w:tcW w:w="5902" w:type="dxa"/>
          </w:tcPr>
          <w:p w14:paraId="2AC18B97" w14:textId="76BED434" w:rsidR="000105CD" w:rsidRPr="00BC53EC" w:rsidRDefault="00FE1528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Экзамен</w:t>
            </w:r>
          </w:p>
        </w:tc>
      </w:tr>
      <w:tr w:rsidR="00AA29C6" w:rsidRPr="00BC53EC" w14:paraId="305D6CD1" w14:textId="77777777" w:rsidTr="003F06E6">
        <w:tc>
          <w:tcPr>
            <w:tcW w:w="3437" w:type="dxa"/>
          </w:tcPr>
          <w:p w14:paraId="623B1BAF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Тип занятости студента</w:t>
            </w:r>
          </w:p>
        </w:tc>
        <w:tc>
          <w:tcPr>
            <w:tcW w:w="5902" w:type="dxa"/>
          </w:tcPr>
          <w:p w14:paraId="10A1F5BF" w14:textId="07F396DF" w:rsidR="000105CD" w:rsidRPr="00BC53EC" w:rsidRDefault="00963F0B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Удаленная</w:t>
            </w:r>
          </w:p>
        </w:tc>
      </w:tr>
      <w:tr w:rsidR="00AA29C6" w:rsidRPr="00BC53EC" w14:paraId="76EFDA6F" w14:textId="77777777" w:rsidTr="003F06E6">
        <w:tc>
          <w:tcPr>
            <w:tcW w:w="3437" w:type="dxa"/>
          </w:tcPr>
          <w:p w14:paraId="0B244BE5" w14:textId="77777777" w:rsidR="000105CD" w:rsidRPr="00BC53EC" w:rsidRDefault="000105CD" w:rsidP="007E2CFE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Трудоемкость (часы в неделю) </w:t>
            </w:r>
          </w:p>
        </w:tc>
        <w:tc>
          <w:tcPr>
            <w:tcW w:w="5902" w:type="dxa"/>
          </w:tcPr>
          <w:p w14:paraId="0A804BFD" w14:textId="3EF13CC8" w:rsidR="000105CD" w:rsidRPr="00BC53EC" w:rsidRDefault="003F3AEB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6</w:t>
            </w:r>
          </w:p>
        </w:tc>
      </w:tr>
      <w:tr w:rsidR="00AA29C6" w:rsidRPr="00BC53EC" w14:paraId="00E2BC44" w14:textId="77777777" w:rsidTr="003F06E6">
        <w:tc>
          <w:tcPr>
            <w:tcW w:w="3437" w:type="dxa"/>
          </w:tcPr>
          <w:p w14:paraId="6A9BD6FF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Вид проектной деятельности</w:t>
            </w:r>
          </w:p>
        </w:tc>
        <w:tc>
          <w:tcPr>
            <w:tcW w:w="5902" w:type="dxa"/>
          </w:tcPr>
          <w:p w14:paraId="7793EC72" w14:textId="740EA3EB" w:rsidR="000105CD" w:rsidRPr="00BC53EC" w:rsidRDefault="00963F0B" w:rsidP="00C73E9E">
            <w:pPr>
              <w:shd w:val="clear" w:color="auto" w:fill="FFFFFF"/>
              <w:jc w:val="both"/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>
              <w:rPr>
                <w:rFonts w:asciiTheme="majorBidi" w:hAnsiTheme="majorBidi" w:cstheme="majorBidi"/>
                <w:color w:val="000000" w:themeColor="text1"/>
                <w:lang w:eastAsia="ja-JP"/>
              </w:rPr>
              <w:t xml:space="preserve">Индивидуальный </w:t>
            </w:r>
            <w:r w:rsidR="00C73E9E">
              <w:rPr>
                <w:rFonts w:asciiTheme="majorBidi" w:hAnsiTheme="majorBidi" w:cstheme="majorBidi"/>
                <w:color w:val="000000" w:themeColor="text1"/>
                <w:lang w:eastAsia="ja-JP"/>
              </w:rPr>
              <w:t>(возможно объединение в группы по 2-3 человека)</w:t>
            </w:r>
          </w:p>
        </w:tc>
      </w:tr>
      <w:tr w:rsidR="00AA29C6" w:rsidRPr="00BC53EC" w14:paraId="6C30592E" w14:textId="77777777" w:rsidTr="003F06E6">
        <w:tc>
          <w:tcPr>
            <w:tcW w:w="3437" w:type="dxa"/>
          </w:tcPr>
          <w:p w14:paraId="155D3115" w14:textId="77777777" w:rsidR="000105CD" w:rsidRPr="0069098D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69098D">
              <w:rPr>
                <w:rFonts w:asciiTheme="majorBidi" w:hAnsiTheme="majorBidi" w:cstheme="majorBidi"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902" w:type="dxa"/>
          </w:tcPr>
          <w:p w14:paraId="68D4C23F" w14:textId="66696DEA" w:rsidR="00C73E9E" w:rsidRDefault="00C73E9E" w:rsidP="0069098D">
            <w:pPr>
              <w:rPr>
                <w:color w:val="000000"/>
                <w:shd w:val="clear" w:color="auto" w:fill="FFFFFF"/>
                <w:lang w:eastAsia="ru-RU"/>
              </w:rPr>
            </w:pPr>
            <w:r>
              <w:rPr>
                <w:color w:val="000000"/>
                <w:shd w:val="clear" w:color="auto" w:fill="FFFFFF"/>
                <w:lang w:eastAsia="ru-RU"/>
              </w:rPr>
              <w:t>-знание английского/немецкого языка (</w:t>
            </w:r>
            <w:r>
              <w:rPr>
                <w:color w:val="000000"/>
                <w:shd w:val="clear" w:color="auto" w:fill="FFFFFF"/>
                <w:lang w:val="en-US" w:eastAsia="ru-RU"/>
              </w:rPr>
              <w:t>B</w:t>
            </w:r>
            <w:r w:rsidRPr="00C73E9E">
              <w:rPr>
                <w:color w:val="000000"/>
                <w:shd w:val="clear" w:color="auto" w:fill="FFFFFF"/>
                <w:lang w:eastAsia="ru-RU"/>
              </w:rPr>
              <w:t xml:space="preserve">2 </w:t>
            </w:r>
            <w:r>
              <w:rPr>
                <w:color w:val="000000"/>
                <w:shd w:val="clear" w:color="auto" w:fill="FFFFFF"/>
                <w:lang w:eastAsia="ru-RU"/>
              </w:rPr>
              <w:t>и выше)</w:t>
            </w:r>
          </w:p>
          <w:p w14:paraId="75AA9F58" w14:textId="3BD78382" w:rsidR="000A7A7E" w:rsidRPr="000A7A7E" w:rsidRDefault="000A7A7E" w:rsidP="0069098D">
            <w:pPr>
              <w:rPr>
                <w:color w:val="000000"/>
                <w:shd w:val="clear" w:color="auto" w:fill="FFFFFF"/>
                <w:lang w:eastAsia="ru-RU"/>
              </w:rPr>
            </w:pPr>
            <w:r w:rsidRPr="000A7A7E">
              <w:rPr>
                <w:color w:val="000000"/>
                <w:shd w:val="clear" w:color="auto" w:fill="FFFFFF"/>
                <w:lang w:eastAsia="ru-RU"/>
              </w:rPr>
              <w:t>-</w:t>
            </w:r>
            <w:r>
              <w:rPr>
                <w:color w:val="000000"/>
                <w:shd w:val="clear" w:color="auto" w:fill="FFFFFF"/>
                <w:lang w:eastAsia="ru-RU"/>
              </w:rPr>
              <w:t>базовые навыки работы с количественными данными</w:t>
            </w:r>
          </w:p>
          <w:p w14:paraId="58D9638D" w14:textId="630F9BB1" w:rsidR="0069098D" w:rsidRPr="0069098D" w:rsidRDefault="0069098D" w:rsidP="0069098D">
            <w:r w:rsidRPr="0069098D">
              <w:rPr>
                <w:color w:val="000000"/>
                <w:shd w:val="clear" w:color="auto" w:fill="FFFFFF"/>
                <w:lang w:eastAsia="ru-RU"/>
              </w:rPr>
              <w:t>-коммуникабельность;</w:t>
            </w:r>
          </w:p>
          <w:p w14:paraId="26CD0818" w14:textId="77777777" w:rsidR="0069098D" w:rsidRPr="0069098D" w:rsidRDefault="0069098D" w:rsidP="0069098D">
            <w:r w:rsidRPr="0069098D">
              <w:rPr>
                <w:color w:val="000000"/>
                <w:shd w:val="clear" w:color="auto" w:fill="FFFFFF"/>
                <w:lang w:eastAsia="ru-RU"/>
              </w:rPr>
              <w:t>-ответственность;</w:t>
            </w:r>
          </w:p>
          <w:p w14:paraId="3330A4D5" w14:textId="3948EBD8" w:rsidR="000105CD" w:rsidRPr="0069098D" w:rsidRDefault="0069098D" w:rsidP="0069098D">
            <w:r w:rsidRPr="0069098D">
              <w:rPr>
                <w:color w:val="000000"/>
                <w:shd w:val="clear" w:color="auto" w:fill="FFFFFF"/>
                <w:lang w:eastAsia="ru-RU"/>
              </w:rPr>
              <w:t>-пунктуальность;</w:t>
            </w:r>
          </w:p>
        </w:tc>
      </w:tr>
      <w:tr w:rsidR="00AA29C6" w:rsidRPr="00BC53EC" w14:paraId="20560188" w14:textId="77777777" w:rsidTr="003F06E6">
        <w:tc>
          <w:tcPr>
            <w:tcW w:w="3437" w:type="dxa"/>
          </w:tcPr>
          <w:p w14:paraId="15DA1B15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Планируемые результаты проекта</w:t>
            </w:r>
          </w:p>
        </w:tc>
        <w:tc>
          <w:tcPr>
            <w:tcW w:w="5902" w:type="dxa"/>
          </w:tcPr>
          <w:p w14:paraId="6B4DBCEF" w14:textId="1E0CF204" w:rsidR="000105CD" w:rsidRPr="00BC53EC" w:rsidRDefault="00046F8B" w:rsidP="00046F8B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Получение обобщенной информации о качестве взаимодействия создателей зарубежных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</w:rPr>
              <w:t>лонгитюдных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</w:rPr>
              <w:t xml:space="preserve"> баз данных с пользователями.</w:t>
            </w:r>
          </w:p>
        </w:tc>
      </w:tr>
      <w:tr w:rsidR="00AA29C6" w:rsidRPr="00BC53EC" w14:paraId="44E74A52" w14:textId="77777777" w:rsidTr="003F06E6">
        <w:tc>
          <w:tcPr>
            <w:tcW w:w="3437" w:type="dxa"/>
          </w:tcPr>
          <w:p w14:paraId="1E8576AE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lastRenderedPageBreak/>
              <w:t xml:space="preserve">Формат представления результатов, который подлежит оцениванию </w:t>
            </w:r>
          </w:p>
        </w:tc>
        <w:tc>
          <w:tcPr>
            <w:tcW w:w="5902" w:type="dxa"/>
          </w:tcPr>
          <w:p w14:paraId="0126B480" w14:textId="035C5B6D" w:rsidR="00B71E7D" w:rsidRPr="004B28C7" w:rsidRDefault="00B71E7D" w:rsidP="004B28C7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Индивидуальные отчеты </w:t>
            </w:r>
            <w:r w:rsidR="00CD0817">
              <w:rPr>
                <w:rFonts w:asciiTheme="majorBidi" w:hAnsiTheme="majorBidi" w:cstheme="majorBidi"/>
                <w:color w:val="000000" w:themeColor="text1"/>
              </w:rPr>
              <w:t>о работе, включая скриншоты</w:t>
            </w:r>
            <w:r w:rsidR="004B28C7">
              <w:rPr>
                <w:rFonts w:asciiTheme="majorBidi" w:hAnsiTheme="majorBidi" w:cstheme="majorBidi"/>
                <w:color w:val="000000" w:themeColor="text1"/>
              </w:rPr>
              <w:t>, фиксирующие условия доступа к</w:t>
            </w:r>
            <w:r w:rsidR="00CD0817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="004B28C7">
              <w:rPr>
                <w:rFonts w:asciiTheme="majorBidi" w:hAnsiTheme="majorBidi" w:cstheme="majorBidi"/>
                <w:color w:val="000000" w:themeColor="text1"/>
              </w:rPr>
              <w:t xml:space="preserve">данным, описание структуры данных и дополнительных материалов. Аналитическая записка с обобщением результатов процесса получения данных и работы с ними, Предложения по улучшению качества взаимодействия с пользователями </w:t>
            </w:r>
            <w:r w:rsidR="004B28C7">
              <w:rPr>
                <w:rFonts w:asciiTheme="majorBidi" w:hAnsiTheme="majorBidi" w:cstheme="majorBidi"/>
                <w:color w:val="000000" w:themeColor="text1"/>
                <w:lang w:val="en-US"/>
              </w:rPr>
              <w:t>RLMS</w:t>
            </w:r>
            <w:r w:rsidR="004B28C7" w:rsidRPr="004B28C7">
              <w:rPr>
                <w:rFonts w:asciiTheme="majorBidi" w:hAnsiTheme="majorBidi" w:cstheme="majorBidi"/>
                <w:color w:val="000000" w:themeColor="text1"/>
              </w:rPr>
              <w:t>-</w:t>
            </w:r>
            <w:r w:rsidR="004B28C7">
              <w:rPr>
                <w:rFonts w:asciiTheme="majorBidi" w:hAnsiTheme="majorBidi" w:cstheme="majorBidi"/>
                <w:color w:val="000000" w:themeColor="text1"/>
                <w:lang w:val="en-US"/>
              </w:rPr>
              <w:t>HSE</w:t>
            </w:r>
            <w:r w:rsidR="004B28C7" w:rsidRPr="004B28C7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="004B28C7">
              <w:rPr>
                <w:rFonts w:asciiTheme="majorBidi" w:hAnsiTheme="majorBidi" w:cstheme="majorBidi"/>
                <w:color w:val="000000" w:themeColor="text1"/>
              </w:rPr>
              <w:t>с учетом зарубежного опыта.</w:t>
            </w:r>
          </w:p>
        </w:tc>
      </w:tr>
      <w:tr w:rsidR="00AA29C6" w:rsidRPr="00BC53EC" w14:paraId="036CE176" w14:textId="77777777" w:rsidTr="003F06E6">
        <w:tc>
          <w:tcPr>
            <w:tcW w:w="3437" w:type="dxa"/>
          </w:tcPr>
          <w:p w14:paraId="781B11FD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Критерии оценивания результатов проекта</w:t>
            </w:r>
          </w:p>
        </w:tc>
        <w:tc>
          <w:tcPr>
            <w:tcW w:w="5902" w:type="dxa"/>
          </w:tcPr>
          <w:p w14:paraId="418E1949" w14:textId="2FC6B260" w:rsidR="000105CD" w:rsidRPr="007752C6" w:rsidRDefault="007752C6" w:rsidP="00046F8B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7752C6">
              <w:rPr>
                <w:color w:val="000000"/>
                <w:lang w:eastAsia="ru-RU"/>
              </w:rPr>
              <w:t xml:space="preserve">Оценка </w:t>
            </w:r>
            <w:r w:rsidR="00046F8B">
              <w:rPr>
                <w:color w:val="000000"/>
                <w:lang w:eastAsia="ru-RU"/>
              </w:rPr>
              <w:t>зависит от п</w:t>
            </w:r>
            <w:r w:rsidR="004B28C7">
              <w:rPr>
                <w:rFonts w:asciiTheme="majorBidi" w:hAnsiTheme="majorBidi" w:cstheme="majorBidi"/>
                <w:color w:val="000000" w:themeColor="text1"/>
              </w:rPr>
              <w:t>олнот</w:t>
            </w:r>
            <w:r w:rsidR="00046F8B">
              <w:rPr>
                <w:rFonts w:asciiTheme="majorBidi" w:hAnsiTheme="majorBidi" w:cstheme="majorBidi"/>
                <w:color w:val="000000" w:themeColor="text1"/>
              </w:rPr>
              <w:t>ы</w:t>
            </w:r>
            <w:r w:rsidR="004B28C7">
              <w:rPr>
                <w:rFonts w:asciiTheme="majorBidi" w:hAnsiTheme="majorBidi" w:cstheme="majorBidi"/>
                <w:color w:val="000000" w:themeColor="text1"/>
              </w:rPr>
              <w:t xml:space="preserve"> и качеств</w:t>
            </w:r>
            <w:r w:rsidR="00046F8B">
              <w:rPr>
                <w:rFonts w:asciiTheme="majorBidi" w:hAnsiTheme="majorBidi" w:cstheme="majorBidi"/>
                <w:color w:val="000000" w:themeColor="text1"/>
              </w:rPr>
              <w:t>а</w:t>
            </w:r>
            <w:r w:rsidR="004B28C7">
              <w:rPr>
                <w:rFonts w:asciiTheme="majorBidi" w:hAnsiTheme="majorBidi" w:cstheme="majorBidi"/>
                <w:color w:val="000000" w:themeColor="text1"/>
              </w:rPr>
              <w:t xml:space="preserve"> собранной информации</w:t>
            </w:r>
          </w:p>
        </w:tc>
      </w:tr>
      <w:tr w:rsidR="00AA29C6" w:rsidRPr="00BC53EC" w14:paraId="3AFA3E14" w14:textId="77777777" w:rsidTr="003F06E6">
        <w:tc>
          <w:tcPr>
            <w:tcW w:w="3437" w:type="dxa"/>
          </w:tcPr>
          <w:p w14:paraId="03121A7A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Возможность пересдач пр</w:t>
            </w:r>
            <w:r w:rsidR="00C01166" w:rsidRPr="00BC53EC">
              <w:rPr>
                <w:rFonts w:asciiTheme="majorBidi" w:hAnsiTheme="majorBidi" w:cstheme="majorBidi"/>
                <w:color w:val="000000" w:themeColor="text1"/>
              </w:rPr>
              <w:t>и получении неудов.</w:t>
            </w: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 оценки</w:t>
            </w:r>
          </w:p>
        </w:tc>
        <w:tc>
          <w:tcPr>
            <w:tcW w:w="5902" w:type="dxa"/>
          </w:tcPr>
          <w:p w14:paraId="688E6D0B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Да</w:t>
            </w:r>
          </w:p>
        </w:tc>
      </w:tr>
      <w:tr w:rsidR="00AA29C6" w:rsidRPr="00BC53EC" w14:paraId="067198FE" w14:textId="77777777" w:rsidTr="003F06E6">
        <w:tc>
          <w:tcPr>
            <w:tcW w:w="3437" w:type="dxa"/>
          </w:tcPr>
          <w:p w14:paraId="2D2C5225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902" w:type="dxa"/>
          </w:tcPr>
          <w:p w14:paraId="185816DB" w14:textId="0C90FABC" w:rsidR="000105CD" w:rsidRPr="00BC53EC" w:rsidRDefault="00B64D63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12</w:t>
            </w:r>
            <w:bookmarkStart w:id="0" w:name="_GoBack"/>
            <w:bookmarkEnd w:id="0"/>
          </w:p>
        </w:tc>
      </w:tr>
      <w:tr w:rsidR="003F06E6" w:rsidRPr="00BC53EC" w14:paraId="626F6729" w14:textId="77777777" w:rsidTr="003F06E6">
        <w:tc>
          <w:tcPr>
            <w:tcW w:w="3437" w:type="dxa"/>
          </w:tcPr>
          <w:p w14:paraId="4F06FC0C" w14:textId="77777777" w:rsidR="003F06E6" w:rsidRPr="00BC53EC" w:rsidRDefault="003F06E6" w:rsidP="003F06E6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Критерии отбора студентов </w:t>
            </w:r>
          </w:p>
          <w:p w14:paraId="5A0045E7" w14:textId="77777777" w:rsidR="003F06E6" w:rsidRPr="00BC53EC" w:rsidRDefault="003F06E6" w:rsidP="003F06E6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(применяются в случае большого количества заявок на проект)</w:t>
            </w:r>
          </w:p>
        </w:tc>
        <w:tc>
          <w:tcPr>
            <w:tcW w:w="5902" w:type="dxa"/>
          </w:tcPr>
          <w:p w14:paraId="57869E2F" w14:textId="5A4E7673" w:rsidR="003F06E6" w:rsidRPr="003F06E6" w:rsidRDefault="003F06E6" w:rsidP="003F06E6">
            <w:pPr>
              <w:shd w:val="clear" w:color="auto" w:fill="FFFFFF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3F06E6">
              <w:rPr>
                <w:color w:val="000000" w:themeColor="text1"/>
              </w:rPr>
              <w:t>Мотивационное письмо</w:t>
            </w:r>
          </w:p>
        </w:tc>
      </w:tr>
      <w:tr w:rsidR="003F06E6" w:rsidRPr="00BC53EC" w14:paraId="47209E9D" w14:textId="77777777" w:rsidTr="003F06E6">
        <w:tc>
          <w:tcPr>
            <w:tcW w:w="3437" w:type="dxa"/>
          </w:tcPr>
          <w:p w14:paraId="66D573EC" w14:textId="77777777" w:rsidR="003F06E6" w:rsidRPr="00BC53EC" w:rsidRDefault="003F06E6" w:rsidP="003F06E6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5902" w:type="dxa"/>
          </w:tcPr>
          <w:p w14:paraId="25CD1162" w14:textId="55A5CA99" w:rsidR="003F06E6" w:rsidRPr="009B410F" w:rsidRDefault="003F06E6" w:rsidP="009B410F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9B410F">
              <w:rPr>
                <w:rFonts w:asciiTheme="majorBidi" w:hAnsiTheme="majorBidi" w:cstheme="majorBidi"/>
                <w:color w:val="000000" w:themeColor="text1"/>
              </w:rPr>
              <w:t>Социология</w:t>
            </w:r>
            <w:r w:rsidR="009B410F" w:rsidRPr="009B410F">
              <w:rPr>
                <w:rFonts w:asciiTheme="majorBidi" w:hAnsiTheme="majorBidi" w:cstheme="majorBidi"/>
                <w:color w:val="000000" w:themeColor="text1"/>
              </w:rPr>
              <w:t xml:space="preserve">, </w:t>
            </w:r>
            <w:r w:rsidR="009B410F" w:rsidRPr="009B410F">
              <w:rPr>
                <w:color w:val="000000" w:themeColor="text1"/>
              </w:rPr>
              <w:t>журналистика, политология, культурология, психология</w:t>
            </w:r>
          </w:p>
        </w:tc>
      </w:tr>
      <w:tr w:rsidR="003F06E6" w:rsidRPr="00BC53EC" w14:paraId="5AB07353" w14:textId="77777777" w:rsidTr="003F06E6">
        <w:tc>
          <w:tcPr>
            <w:tcW w:w="3437" w:type="dxa"/>
          </w:tcPr>
          <w:p w14:paraId="4971C7D9" w14:textId="77777777" w:rsidR="003F06E6" w:rsidRPr="00BC53EC" w:rsidRDefault="003F06E6" w:rsidP="003F06E6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Территория</w:t>
            </w:r>
          </w:p>
        </w:tc>
        <w:tc>
          <w:tcPr>
            <w:tcW w:w="5902" w:type="dxa"/>
          </w:tcPr>
          <w:p w14:paraId="2D0CAF5E" w14:textId="74CE9145" w:rsidR="003F06E6" w:rsidRPr="00B41FE3" w:rsidRDefault="00046F8B" w:rsidP="003F06E6">
            <w:pPr>
              <w:jc w:val="both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У</w:t>
            </w:r>
            <w:r w:rsidR="003F06E6">
              <w:rPr>
                <w:rFonts w:asciiTheme="majorBidi" w:hAnsiTheme="majorBidi" w:cstheme="majorBidi"/>
                <w:color w:val="000000" w:themeColor="text1"/>
              </w:rPr>
              <w:t>даленно</w:t>
            </w:r>
          </w:p>
        </w:tc>
      </w:tr>
    </w:tbl>
    <w:p w14:paraId="3E45309D" w14:textId="77777777" w:rsidR="00203B04" w:rsidRPr="00BC53EC" w:rsidRDefault="00203B04" w:rsidP="00313B5E">
      <w:pPr>
        <w:jc w:val="both"/>
        <w:rPr>
          <w:rFonts w:asciiTheme="majorBidi" w:hAnsiTheme="majorBidi" w:cstheme="majorBidi"/>
          <w:color w:val="000000" w:themeColor="text1"/>
        </w:rPr>
      </w:pPr>
    </w:p>
    <w:sectPr w:rsidR="00203B04" w:rsidRPr="00BC53EC" w:rsidSect="00C54107">
      <w:footerReference w:type="default" r:id="rId7"/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119B7E" w14:textId="77777777" w:rsidR="00FF7BB4" w:rsidRDefault="00FF7BB4" w:rsidP="00D63DAB">
      <w:r>
        <w:separator/>
      </w:r>
    </w:p>
  </w:endnote>
  <w:endnote w:type="continuationSeparator" w:id="0">
    <w:p w14:paraId="78F9E2DA" w14:textId="77777777" w:rsidR="00FF7BB4" w:rsidRDefault="00FF7BB4" w:rsidP="00D63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3053777"/>
      <w:docPartObj>
        <w:docPartGallery w:val="Page Numbers (Bottom of Page)"/>
        <w:docPartUnique/>
      </w:docPartObj>
    </w:sdtPr>
    <w:sdtEndPr/>
    <w:sdtContent>
      <w:p w14:paraId="36C0587B" w14:textId="0618770A" w:rsidR="00D63DAB" w:rsidRDefault="00D63DAB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4D63">
          <w:rPr>
            <w:noProof/>
          </w:rPr>
          <w:t>2</w:t>
        </w:r>
        <w:r>
          <w:fldChar w:fldCharType="end"/>
        </w:r>
      </w:p>
    </w:sdtContent>
  </w:sdt>
  <w:p w14:paraId="0C0F3AD5" w14:textId="77777777" w:rsidR="00D63DAB" w:rsidRDefault="00D63DA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FCC744" w14:textId="77777777" w:rsidR="00FF7BB4" w:rsidRDefault="00FF7BB4" w:rsidP="00D63DAB">
      <w:r>
        <w:separator/>
      </w:r>
    </w:p>
  </w:footnote>
  <w:footnote w:type="continuationSeparator" w:id="0">
    <w:p w14:paraId="2E28672C" w14:textId="77777777" w:rsidR="00FF7BB4" w:rsidRDefault="00FF7BB4" w:rsidP="00D63D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722B5"/>
    <w:multiLevelType w:val="hybridMultilevel"/>
    <w:tmpl w:val="9E56F110"/>
    <w:lvl w:ilvl="0" w:tplc="7E5AB2B6">
      <w:start w:val="1"/>
      <w:numFmt w:val="decimal"/>
      <w:lvlText w:val="%1."/>
      <w:lvlJc w:val="left"/>
      <w:pPr>
        <w:ind w:left="96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83" w:hanging="360"/>
      </w:pPr>
    </w:lvl>
    <w:lvl w:ilvl="2" w:tplc="0419001B" w:tentative="1">
      <w:start w:val="1"/>
      <w:numFmt w:val="lowerRoman"/>
      <w:lvlText w:val="%3."/>
      <w:lvlJc w:val="right"/>
      <w:pPr>
        <w:ind w:left="2403" w:hanging="180"/>
      </w:pPr>
    </w:lvl>
    <w:lvl w:ilvl="3" w:tplc="0419000F" w:tentative="1">
      <w:start w:val="1"/>
      <w:numFmt w:val="decimal"/>
      <w:lvlText w:val="%4."/>
      <w:lvlJc w:val="left"/>
      <w:pPr>
        <w:ind w:left="3123" w:hanging="360"/>
      </w:pPr>
    </w:lvl>
    <w:lvl w:ilvl="4" w:tplc="04190019" w:tentative="1">
      <w:start w:val="1"/>
      <w:numFmt w:val="lowerLetter"/>
      <w:lvlText w:val="%5."/>
      <w:lvlJc w:val="left"/>
      <w:pPr>
        <w:ind w:left="3843" w:hanging="360"/>
      </w:pPr>
    </w:lvl>
    <w:lvl w:ilvl="5" w:tplc="0419001B" w:tentative="1">
      <w:start w:val="1"/>
      <w:numFmt w:val="lowerRoman"/>
      <w:lvlText w:val="%6."/>
      <w:lvlJc w:val="right"/>
      <w:pPr>
        <w:ind w:left="4563" w:hanging="180"/>
      </w:pPr>
    </w:lvl>
    <w:lvl w:ilvl="6" w:tplc="0419000F" w:tentative="1">
      <w:start w:val="1"/>
      <w:numFmt w:val="decimal"/>
      <w:lvlText w:val="%7."/>
      <w:lvlJc w:val="left"/>
      <w:pPr>
        <w:ind w:left="5283" w:hanging="360"/>
      </w:pPr>
    </w:lvl>
    <w:lvl w:ilvl="7" w:tplc="04190019" w:tentative="1">
      <w:start w:val="1"/>
      <w:numFmt w:val="lowerLetter"/>
      <w:lvlText w:val="%8."/>
      <w:lvlJc w:val="left"/>
      <w:pPr>
        <w:ind w:left="6003" w:hanging="360"/>
      </w:pPr>
    </w:lvl>
    <w:lvl w:ilvl="8" w:tplc="0419001B" w:tentative="1">
      <w:start w:val="1"/>
      <w:numFmt w:val="lowerRoman"/>
      <w:lvlText w:val="%9."/>
      <w:lvlJc w:val="right"/>
      <w:pPr>
        <w:ind w:left="6723" w:hanging="180"/>
      </w:pPr>
    </w:lvl>
  </w:abstractNum>
  <w:abstractNum w:abstractNumId="1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DI2NbYwM7EwMzBR0lEKTi0uzszPAykwrgUAKB00HCwAAAA="/>
  </w:docVars>
  <w:rsids>
    <w:rsidRoot w:val="00F0531A"/>
    <w:rsid w:val="000019A7"/>
    <w:rsid w:val="00006C8E"/>
    <w:rsid w:val="000105CD"/>
    <w:rsid w:val="00014588"/>
    <w:rsid w:val="00031991"/>
    <w:rsid w:val="00046F8B"/>
    <w:rsid w:val="00052F2F"/>
    <w:rsid w:val="00057EEA"/>
    <w:rsid w:val="00070364"/>
    <w:rsid w:val="00072D90"/>
    <w:rsid w:val="00075763"/>
    <w:rsid w:val="0007788D"/>
    <w:rsid w:val="00084F4B"/>
    <w:rsid w:val="000873EC"/>
    <w:rsid w:val="0009252B"/>
    <w:rsid w:val="00094792"/>
    <w:rsid w:val="000A7A7E"/>
    <w:rsid w:val="000B5686"/>
    <w:rsid w:val="000C0842"/>
    <w:rsid w:val="000C77E6"/>
    <w:rsid w:val="000D2D42"/>
    <w:rsid w:val="000D2F27"/>
    <w:rsid w:val="000E0787"/>
    <w:rsid w:val="000E2E2F"/>
    <w:rsid w:val="000F3D9E"/>
    <w:rsid w:val="000F61F6"/>
    <w:rsid w:val="00100FEC"/>
    <w:rsid w:val="001017A1"/>
    <w:rsid w:val="001068EA"/>
    <w:rsid w:val="00112409"/>
    <w:rsid w:val="001142D8"/>
    <w:rsid w:val="0011574F"/>
    <w:rsid w:val="001223B6"/>
    <w:rsid w:val="00123DF6"/>
    <w:rsid w:val="001460ED"/>
    <w:rsid w:val="0015121D"/>
    <w:rsid w:val="0015252A"/>
    <w:rsid w:val="00154FE0"/>
    <w:rsid w:val="00157417"/>
    <w:rsid w:val="00164084"/>
    <w:rsid w:val="00170066"/>
    <w:rsid w:val="001702E3"/>
    <w:rsid w:val="001740CC"/>
    <w:rsid w:val="001756FE"/>
    <w:rsid w:val="0017618C"/>
    <w:rsid w:val="00176855"/>
    <w:rsid w:val="00183CF3"/>
    <w:rsid w:val="0018756F"/>
    <w:rsid w:val="001B0AD6"/>
    <w:rsid w:val="001C6ADF"/>
    <w:rsid w:val="001D0886"/>
    <w:rsid w:val="001D5270"/>
    <w:rsid w:val="001E0CE9"/>
    <w:rsid w:val="001E0F97"/>
    <w:rsid w:val="001F08C9"/>
    <w:rsid w:val="001F64F4"/>
    <w:rsid w:val="002003A2"/>
    <w:rsid w:val="00202FBB"/>
    <w:rsid w:val="00203A36"/>
    <w:rsid w:val="00203B04"/>
    <w:rsid w:val="00227C75"/>
    <w:rsid w:val="002345C7"/>
    <w:rsid w:val="00235950"/>
    <w:rsid w:val="00244E04"/>
    <w:rsid w:val="00254C22"/>
    <w:rsid w:val="00261D2C"/>
    <w:rsid w:val="00267B85"/>
    <w:rsid w:val="00274ABB"/>
    <w:rsid w:val="0027523A"/>
    <w:rsid w:val="0028140A"/>
    <w:rsid w:val="002822DF"/>
    <w:rsid w:val="00284EC8"/>
    <w:rsid w:val="0028685B"/>
    <w:rsid w:val="002A006A"/>
    <w:rsid w:val="002A19D2"/>
    <w:rsid w:val="002A79DC"/>
    <w:rsid w:val="002A7BB4"/>
    <w:rsid w:val="002C2231"/>
    <w:rsid w:val="002C3AD1"/>
    <w:rsid w:val="002D0E1E"/>
    <w:rsid w:val="002D4894"/>
    <w:rsid w:val="002E1356"/>
    <w:rsid w:val="00303E15"/>
    <w:rsid w:val="00313B5E"/>
    <w:rsid w:val="00346DA4"/>
    <w:rsid w:val="00352DBE"/>
    <w:rsid w:val="00362F9B"/>
    <w:rsid w:val="0037685D"/>
    <w:rsid w:val="003836E4"/>
    <w:rsid w:val="003B0DED"/>
    <w:rsid w:val="003B14C7"/>
    <w:rsid w:val="003B2B6D"/>
    <w:rsid w:val="003B3D57"/>
    <w:rsid w:val="003B539A"/>
    <w:rsid w:val="003C0DD2"/>
    <w:rsid w:val="003C1D42"/>
    <w:rsid w:val="003C216D"/>
    <w:rsid w:val="003E4210"/>
    <w:rsid w:val="003F06E6"/>
    <w:rsid w:val="003F3AEB"/>
    <w:rsid w:val="003F72D6"/>
    <w:rsid w:val="0040436B"/>
    <w:rsid w:val="00406ADA"/>
    <w:rsid w:val="00410101"/>
    <w:rsid w:val="0041790C"/>
    <w:rsid w:val="0042688F"/>
    <w:rsid w:val="0043459B"/>
    <w:rsid w:val="004619BF"/>
    <w:rsid w:val="00461A23"/>
    <w:rsid w:val="004775A7"/>
    <w:rsid w:val="004958A5"/>
    <w:rsid w:val="004A18D7"/>
    <w:rsid w:val="004A3554"/>
    <w:rsid w:val="004B28C7"/>
    <w:rsid w:val="004B3747"/>
    <w:rsid w:val="004C4A51"/>
    <w:rsid w:val="004E6F6E"/>
    <w:rsid w:val="0051647F"/>
    <w:rsid w:val="00520C25"/>
    <w:rsid w:val="00524DC1"/>
    <w:rsid w:val="005535E3"/>
    <w:rsid w:val="0055400D"/>
    <w:rsid w:val="0055685B"/>
    <w:rsid w:val="0057186B"/>
    <w:rsid w:val="005738A3"/>
    <w:rsid w:val="0057403B"/>
    <w:rsid w:val="0057705F"/>
    <w:rsid w:val="00584633"/>
    <w:rsid w:val="00593C38"/>
    <w:rsid w:val="00597E0E"/>
    <w:rsid w:val="005D16CD"/>
    <w:rsid w:val="005F6CD3"/>
    <w:rsid w:val="00612EEF"/>
    <w:rsid w:val="00613AED"/>
    <w:rsid w:val="00626E5C"/>
    <w:rsid w:val="006327C0"/>
    <w:rsid w:val="00651DB1"/>
    <w:rsid w:val="00651F21"/>
    <w:rsid w:val="00654CE7"/>
    <w:rsid w:val="00661B80"/>
    <w:rsid w:val="006803F3"/>
    <w:rsid w:val="00685834"/>
    <w:rsid w:val="0069098D"/>
    <w:rsid w:val="006A5519"/>
    <w:rsid w:val="006B0ED0"/>
    <w:rsid w:val="006D145F"/>
    <w:rsid w:val="006D4795"/>
    <w:rsid w:val="006D4A03"/>
    <w:rsid w:val="006D7E3D"/>
    <w:rsid w:val="006E0DAD"/>
    <w:rsid w:val="006F2B72"/>
    <w:rsid w:val="006F33D9"/>
    <w:rsid w:val="007026A2"/>
    <w:rsid w:val="0070360B"/>
    <w:rsid w:val="007056F8"/>
    <w:rsid w:val="00707310"/>
    <w:rsid w:val="007102BF"/>
    <w:rsid w:val="007139AD"/>
    <w:rsid w:val="0072648F"/>
    <w:rsid w:val="00733F07"/>
    <w:rsid w:val="00743C26"/>
    <w:rsid w:val="00757C6C"/>
    <w:rsid w:val="00764C68"/>
    <w:rsid w:val="00766B6A"/>
    <w:rsid w:val="007752C6"/>
    <w:rsid w:val="00777E1A"/>
    <w:rsid w:val="007840CB"/>
    <w:rsid w:val="00790B84"/>
    <w:rsid w:val="007A0097"/>
    <w:rsid w:val="007A44C9"/>
    <w:rsid w:val="007E2CFE"/>
    <w:rsid w:val="007E3297"/>
    <w:rsid w:val="007E7973"/>
    <w:rsid w:val="007F6E93"/>
    <w:rsid w:val="00802BA9"/>
    <w:rsid w:val="00841229"/>
    <w:rsid w:val="00855111"/>
    <w:rsid w:val="00856FCE"/>
    <w:rsid w:val="008661B3"/>
    <w:rsid w:val="00883CF0"/>
    <w:rsid w:val="00885EC3"/>
    <w:rsid w:val="00886960"/>
    <w:rsid w:val="008925E5"/>
    <w:rsid w:val="00894CDC"/>
    <w:rsid w:val="008B023B"/>
    <w:rsid w:val="008C093C"/>
    <w:rsid w:val="008C0E93"/>
    <w:rsid w:val="008E1637"/>
    <w:rsid w:val="008E2942"/>
    <w:rsid w:val="008F7D2D"/>
    <w:rsid w:val="00900067"/>
    <w:rsid w:val="009123A0"/>
    <w:rsid w:val="00916852"/>
    <w:rsid w:val="0093167A"/>
    <w:rsid w:val="00931E4C"/>
    <w:rsid w:val="00941815"/>
    <w:rsid w:val="00947FD7"/>
    <w:rsid w:val="009542BA"/>
    <w:rsid w:val="009554AE"/>
    <w:rsid w:val="00963F0B"/>
    <w:rsid w:val="00965358"/>
    <w:rsid w:val="009734DF"/>
    <w:rsid w:val="009773B8"/>
    <w:rsid w:val="0098433A"/>
    <w:rsid w:val="009878EE"/>
    <w:rsid w:val="00992320"/>
    <w:rsid w:val="009A4CCD"/>
    <w:rsid w:val="009B410F"/>
    <w:rsid w:val="009C1CBD"/>
    <w:rsid w:val="009C33AD"/>
    <w:rsid w:val="009F7DD0"/>
    <w:rsid w:val="00A10249"/>
    <w:rsid w:val="00A2352A"/>
    <w:rsid w:val="00A349F8"/>
    <w:rsid w:val="00A353CB"/>
    <w:rsid w:val="00A42C1E"/>
    <w:rsid w:val="00A55288"/>
    <w:rsid w:val="00A555E6"/>
    <w:rsid w:val="00A57CED"/>
    <w:rsid w:val="00A72381"/>
    <w:rsid w:val="00A75599"/>
    <w:rsid w:val="00A828FA"/>
    <w:rsid w:val="00AA29C6"/>
    <w:rsid w:val="00AA3112"/>
    <w:rsid w:val="00AA4ED6"/>
    <w:rsid w:val="00AB1A4D"/>
    <w:rsid w:val="00AB50AD"/>
    <w:rsid w:val="00AB62B2"/>
    <w:rsid w:val="00AC6300"/>
    <w:rsid w:val="00AC7293"/>
    <w:rsid w:val="00AC76A8"/>
    <w:rsid w:val="00AD0618"/>
    <w:rsid w:val="00AD6586"/>
    <w:rsid w:val="00AF0CEF"/>
    <w:rsid w:val="00B0238A"/>
    <w:rsid w:val="00B24A45"/>
    <w:rsid w:val="00B27FD0"/>
    <w:rsid w:val="00B3626A"/>
    <w:rsid w:val="00B37BC7"/>
    <w:rsid w:val="00B41FE3"/>
    <w:rsid w:val="00B43BBE"/>
    <w:rsid w:val="00B5303B"/>
    <w:rsid w:val="00B60ACA"/>
    <w:rsid w:val="00B62C87"/>
    <w:rsid w:val="00B64D63"/>
    <w:rsid w:val="00B661F4"/>
    <w:rsid w:val="00B71E7D"/>
    <w:rsid w:val="00B75450"/>
    <w:rsid w:val="00B8263E"/>
    <w:rsid w:val="00B92775"/>
    <w:rsid w:val="00B95FFB"/>
    <w:rsid w:val="00B96C9E"/>
    <w:rsid w:val="00B97F1B"/>
    <w:rsid w:val="00BA5399"/>
    <w:rsid w:val="00BA7B10"/>
    <w:rsid w:val="00BB4D20"/>
    <w:rsid w:val="00BB4F7B"/>
    <w:rsid w:val="00BB5255"/>
    <w:rsid w:val="00BC4F82"/>
    <w:rsid w:val="00BC4FF3"/>
    <w:rsid w:val="00BC53EC"/>
    <w:rsid w:val="00BC5F95"/>
    <w:rsid w:val="00BD2023"/>
    <w:rsid w:val="00BE10DF"/>
    <w:rsid w:val="00BF1860"/>
    <w:rsid w:val="00BF721B"/>
    <w:rsid w:val="00C01166"/>
    <w:rsid w:val="00C017DD"/>
    <w:rsid w:val="00C03C89"/>
    <w:rsid w:val="00C07372"/>
    <w:rsid w:val="00C10CBA"/>
    <w:rsid w:val="00C31BB8"/>
    <w:rsid w:val="00C3792C"/>
    <w:rsid w:val="00C44344"/>
    <w:rsid w:val="00C54107"/>
    <w:rsid w:val="00C5553E"/>
    <w:rsid w:val="00C60FB7"/>
    <w:rsid w:val="00C61A53"/>
    <w:rsid w:val="00C63FB1"/>
    <w:rsid w:val="00C7276A"/>
    <w:rsid w:val="00C73E9E"/>
    <w:rsid w:val="00CA5DC4"/>
    <w:rsid w:val="00CA654E"/>
    <w:rsid w:val="00CB7265"/>
    <w:rsid w:val="00CC13DE"/>
    <w:rsid w:val="00CC3E1C"/>
    <w:rsid w:val="00CD0817"/>
    <w:rsid w:val="00CD1499"/>
    <w:rsid w:val="00CE3909"/>
    <w:rsid w:val="00D01190"/>
    <w:rsid w:val="00D069BF"/>
    <w:rsid w:val="00D11919"/>
    <w:rsid w:val="00D17224"/>
    <w:rsid w:val="00D300F8"/>
    <w:rsid w:val="00D30AEE"/>
    <w:rsid w:val="00D411A0"/>
    <w:rsid w:val="00D43B53"/>
    <w:rsid w:val="00D44B61"/>
    <w:rsid w:val="00D55234"/>
    <w:rsid w:val="00D61540"/>
    <w:rsid w:val="00D63DAB"/>
    <w:rsid w:val="00D65D3F"/>
    <w:rsid w:val="00D703A2"/>
    <w:rsid w:val="00D86353"/>
    <w:rsid w:val="00D87B2C"/>
    <w:rsid w:val="00DC586B"/>
    <w:rsid w:val="00DD262E"/>
    <w:rsid w:val="00DE195C"/>
    <w:rsid w:val="00DF0747"/>
    <w:rsid w:val="00DF6E75"/>
    <w:rsid w:val="00E05642"/>
    <w:rsid w:val="00E111A6"/>
    <w:rsid w:val="00E11ED7"/>
    <w:rsid w:val="00E16F0E"/>
    <w:rsid w:val="00E226E3"/>
    <w:rsid w:val="00E47A9B"/>
    <w:rsid w:val="00E50C86"/>
    <w:rsid w:val="00E65D73"/>
    <w:rsid w:val="00E71865"/>
    <w:rsid w:val="00E80EB0"/>
    <w:rsid w:val="00E84471"/>
    <w:rsid w:val="00E84481"/>
    <w:rsid w:val="00EA69FE"/>
    <w:rsid w:val="00EC7F9F"/>
    <w:rsid w:val="00ED54E9"/>
    <w:rsid w:val="00ED69D4"/>
    <w:rsid w:val="00F01A19"/>
    <w:rsid w:val="00F02AD6"/>
    <w:rsid w:val="00F038BA"/>
    <w:rsid w:val="00F0531A"/>
    <w:rsid w:val="00F16BAB"/>
    <w:rsid w:val="00F23501"/>
    <w:rsid w:val="00F30D61"/>
    <w:rsid w:val="00F435CD"/>
    <w:rsid w:val="00F5624C"/>
    <w:rsid w:val="00F67911"/>
    <w:rsid w:val="00F75828"/>
    <w:rsid w:val="00F77F91"/>
    <w:rsid w:val="00F844E3"/>
    <w:rsid w:val="00FA08F0"/>
    <w:rsid w:val="00FB1450"/>
    <w:rsid w:val="00FB2CEC"/>
    <w:rsid w:val="00FB53E4"/>
    <w:rsid w:val="00FC2B53"/>
    <w:rsid w:val="00FC7CB2"/>
    <w:rsid w:val="00FD1886"/>
    <w:rsid w:val="00FD4745"/>
    <w:rsid w:val="00FE1528"/>
    <w:rsid w:val="00FE73B8"/>
    <w:rsid w:val="00FF4D76"/>
    <w:rsid w:val="00FF7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BDF60E"/>
  <w15:docId w15:val="{E6083534-0A17-2C4A-AEB0-B1AA203D2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44344"/>
    <w:rPr>
      <w:rFonts w:ascii="Times New Roman" w:eastAsia="Times New Roman" w:hAnsi="Times New Roman" w:cs="Times New Roman"/>
      <w:lang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105CD"/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0105CD"/>
    <w:pPr>
      <w:ind w:left="720"/>
      <w:contextualSpacing/>
    </w:pPr>
    <w:rPr>
      <w:rFonts w:asciiTheme="minorHAnsi" w:eastAsiaTheme="minorEastAsia" w:hAnsiTheme="minorHAnsi" w:cstheme="minorBidi"/>
      <w:lang w:eastAsia="ru-RU"/>
    </w:rPr>
  </w:style>
  <w:style w:type="character" w:customStyle="1" w:styleId="apple-converted-space">
    <w:name w:val="apple-converted-space"/>
    <w:basedOn w:val="a0"/>
    <w:rsid w:val="00D069BF"/>
  </w:style>
  <w:style w:type="character" w:customStyle="1" w:styleId="qlinkcontainer">
    <w:name w:val="qlink_container"/>
    <w:basedOn w:val="a0"/>
    <w:rsid w:val="00D069BF"/>
  </w:style>
  <w:style w:type="character" w:styleId="a5">
    <w:name w:val="Hyperlink"/>
    <w:basedOn w:val="a0"/>
    <w:uiPriority w:val="99"/>
    <w:semiHidden/>
    <w:unhideWhenUsed/>
    <w:rsid w:val="00D069BF"/>
    <w:rPr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D63DAB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a7">
    <w:name w:val="Верхний колонтитул Знак"/>
    <w:basedOn w:val="a0"/>
    <w:link w:val="a6"/>
    <w:uiPriority w:val="99"/>
    <w:rsid w:val="00D63DAB"/>
  </w:style>
  <w:style w:type="paragraph" w:styleId="a8">
    <w:name w:val="footer"/>
    <w:basedOn w:val="a"/>
    <w:link w:val="a9"/>
    <w:uiPriority w:val="99"/>
    <w:unhideWhenUsed/>
    <w:rsid w:val="00D63DAB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a9">
    <w:name w:val="Нижний колонтитул Знак"/>
    <w:basedOn w:val="a0"/>
    <w:link w:val="a8"/>
    <w:uiPriority w:val="99"/>
    <w:rsid w:val="00D63DAB"/>
  </w:style>
  <w:style w:type="paragraph" w:styleId="aa">
    <w:name w:val="Normal (Web)"/>
    <w:basedOn w:val="a"/>
    <w:uiPriority w:val="99"/>
    <w:unhideWhenUsed/>
    <w:rsid w:val="00F02AD6"/>
    <w:pPr>
      <w:spacing w:before="100" w:beforeAutospacing="1" w:after="100" w:afterAutospacing="1"/>
    </w:pPr>
    <w:rPr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2</Pages>
  <Words>387</Words>
  <Characters>2506</Characters>
  <Application>Microsoft Office Word</Application>
  <DocSecurity>0</DocSecurity>
  <Lines>39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shcherina Kira</dc:creator>
  <cp:lastModifiedBy>Злата</cp:lastModifiedBy>
  <cp:revision>6</cp:revision>
  <dcterms:created xsi:type="dcterms:W3CDTF">2020-11-20T09:27:00Z</dcterms:created>
  <dcterms:modified xsi:type="dcterms:W3CDTF">2020-11-20T13:32:00Z</dcterms:modified>
</cp:coreProperties>
</file>